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1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26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8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9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32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7.png" ContentType="image/png"/>
  <Override PartName="/word/media/rId90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3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3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22.png" ContentType="image/png"/>
  <Override PartName="/word/media/rId112.png" ContentType="image/png"/>
  <Override PartName="/word/media/rId3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данный курс по операционным системам, потворить пройденный материал и закрепить полученные зн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Linux</w:t>
      </w:r>
      <w:r>
        <w:t xml:space="preserve"> </w:t>
      </w:r>
      <w:r>
        <w:t xml:space="preserve">— это семейство операционных систем (ОС), работающих на основе одноименного ядра. Нет одной операционной системы Linux, как, например, Windows или MacOS. Есть множество дистрибутивов (набор файлов, необходимых для установки</w:t>
      </w:r>
      <w:r>
        <w:t xml:space="preserve"> </w:t>
      </w:r>
      <w:r>
        <w:t xml:space="preserve">ПО), выполняющих конкретные задачи.</w:t>
      </w:r>
    </w:p>
    <w:p>
      <w:pPr>
        <w:pStyle w:val="BodyText"/>
      </w:pPr>
      <w:r>
        <w:t xml:space="preserve">История создания Linux</w:t>
      </w:r>
      <w:r>
        <w:t xml:space="preserve"> </w:t>
      </w:r>
      <w:r>
        <w:t xml:space="preserve">Линус Торвальдс — первый разработчик и создатель Linux. Именно в честь него и была названа ОС. В 1991 году Линус начал работу над собственной ОС семейства Unix. Через три года появилась первая версия, доступная для скачивания. Но тогда она имела очень низкий спрос — ей пользовались буквально несколько человек. Только через 10 лет ОС Linux получила широкое распространение. Сообщество программистов подхватило идею свободного ПО, специалисты стали помогать развивать проект.</w:t>
      </w:r>
      <w:r>
        <w:t xml:space="preserve"> </w:t>
      </w:r>
      <w:r>
        <w:t xml:space="preserve">Где нужен Linux?</w:t>
      </w:r>
      <w:r>
        <w:t xml:space="preserve"> </w:t>
      </w:r>
      <w:r>
        <w:rPr>
          <w:iCs/>
          <w:i/>
        </w:rPr>
        <w:t xml:space="preserve">Веб-серверы</w:t>
      </w:r>
      <w:r>
        <w:t xml:space="preserve"> </w:t>
      </w:r>
      <w:r>
        <w:t xml:space="preserve">Дистрибутивы Linux практически полностью захватили рынок веб-серверов. Согласно рейтингу аналитического агентства W3Techs, на Linux-серверах развернуты 75,1% сайтов.</w:t>
      </w:r>
    </w:p>
    <w:p>
      <w:pPr>
        <w:pStyle w:val="BodyText"/>
      </w:pPr>
      <w:r>
        <w:rPr>
          <w:iCs/>
          <w:i/>
        </w:rPr>
        <w:t xml:space="preserve">Мобильные устройства</w:t>
      </w:r>
      <w:r>
        <w:t xml:space="preserve"> </w:t>
      </w:r>
      <w:r>
        <w:t xml:space="preserve">ОС Android работает на ядре Linux, поэтому она используется и в мобильных устройствах.</w:t>
      </w:r>
    </w:p>
    <w:p>
      <w:pPr>
        <w:pStyle w:val="BodyText"/>
      </w:pPr>
      <w:r>
        <w:rPr>
          <w:iCs/>
          <w:i/>
        </w:rPr>
        <w:t xml:space="preserve">Суперкомпьютеры</w:t>
      </w:r>
      <w:r>
        <w:t xml:space="preserve"> </w:t>
      </w:r>
      <w:r>
        <w:t xml:space="preserve">Это специализированные вычислительные машины, превосходящие по своим техническим параметрам и скорости вычислений многие обычные компьютеры. Они уникальны, для многих из них требуется особая ОС, способная решать конкретные задачи. Благодаря открытому исходному коду разработчики могут видоизменять ОС так, чтобы она работала и на таких машинах.</w:t>
      </w:r>
    </w:p>
    <w:p>
      <w:pPr>
        <w:pStyle w:val="BodyText"/>
      </w:pPr>
      <w:r>
        <w:rPr>
          <w:iCs/>
          <w:i/>
        </w:rPr>
        <w:t xml:space="preserve">Игровые консоли</w:t>
      </w:r>
      <w:r>
        <w:t xml:space="preserve"> </w:t>
      </w:r>
      <w:r>
        <w:t xml:space="preserve">Linux занял свою нишу и в игровых консолях, но ориентированных на эту ОС игр пока не так много. Компания Steam работает над исправлением ситуации — разрабатывает операционную систему SteamOS. Она будет поставляться вместе с игровой консолью Steam Machine.</w:t>
      </w:r>
    </w:p>
    <w:p>
      <w:pPr>
        <w:pStyle w:val="BodyText"/>
      </w:pPr>
      <w:r>
        <w:rPr>
          <w:iCs/>
          <w:i/>
        </w:rPr>
        <w:t xml:space="preserve">Устройства IoT и умная техника</w:t>
      </w:r>
      <w:r>
        <w:t xml:space="preserve"> </w:t>
      </w:r>
      <w:r>
        <w:t xml:space="preserve">Многие из них созданы на основе Linux. Так, компания Samsung разработала операционную систему Tize, LG — WebOS, а Panasonic и Philips используют FirefoxOS.</w:t>
      </w:r>
    </w:p>
    <w:p>
      <w:pPr>
        <w:pStyle w:val="BodyText"/>
      </w:pPr>
      <w:r>
        <w:rPr>
          <w:iCs/>
          <w:i/>
        </w:rPr>
        <w:t xml:space="preserve">Авиация и транспорт</w:t>
      </w:r>
      <w:r>
        <w:t xml:space="preserve"> </w:t>
      </w:r>
      <w:r>
        <w:t xml:space="preserve">Во встроенных компьютерах Tesla и машинах с автопилотами Google используется операционная система Linux. ПО для отслеживания трафика в США аналогично разработано на этой ОС, а администрация авиации Америки перешла на нее еще в 2006 году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Мой аккаунт в stepik.org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Первый раздел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Введение</w:t>
      </w:r>
      <w:r>
        <w:rPr>
          <w:bCs/>
          <w:b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Какую операционную систему вы обычно используете?</w:t>
      </w:r>
      <w:r>
        <w:t xml:space="preserve"> </w:t>
      </w:r>
      <w:r>
        <w:t xml:space="preserve">Пояснение: на ноутбуке у меня windows10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Что такое виртуальная машина?</w:t>
      </w:r>
      <w:r>
        <w:t xml:space="preserve"> </w:t>
      </w:r>
      <w:r>
        <w:t xml:space="preserve">Пояснение: Виртуальная машина - это специальная программа для запуска одной ОС на другой ОС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. После этого сохраните этот документ в формате XML (Microsoft Word 2003 XML) или в формате FODT (OpenDocument Text: Flat XML) и загрузите в форму ниже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Какое расширение имеют установочные пакеты в Linux (Ubuntu)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оставьте себе в систему плеер VLC (любым способом: через Software Center или скачиванием установочного пакета с сайта VLC)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Для чего можно использовать приложение Update Manager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Какая команда напечатает в какой директории мы сейчас находимся?</w:t>
      </w:r>
      <w:r>
        <w:t xml:space="preserve"> </w:t>
      </w:r>
      <w:r>
        <w:t xml:space="preserve">Пояснение: знала из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  <w:r>
        <w:t xml:space="preserve"> </w:t>
      </w:r>
      <w:r>
        <w:t xml:space="preserve">Пояснение: знала из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Какая команда используется для удаления директорий?</w:t>
      </w:r>
      <w:r>
        <w:t xml:space="preserve"> </w:t>
      </w:r>
      <w:r>
        <w:t xml:space="preserve">Пояснение: знала из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Чему эквивалентен запуск программы с &amp;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Куда по умолчанию выводится поток ошибок из программы, запущенной в терминале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Чем отличаются архиваторы gzip и zip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Какие из перечисленных программ-архиваторов могут создать архив из директории с файлами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Какой набор опций нужно указать программе tar, чтобы запаковать файлы в my_archive.tar.bz2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Откройте терминал нажатием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Скачайте в нем архив https://stepik.org/media/attachments/course73/quiz_archive.tar.gz в директорию /home/box (для этого вам пригодится команда wget, см. предыдущее занятие).Распакуйте этот архив с использованием ровно одной команды терминала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Какая маска команды find НЕ найдет файл Alexey.jpeg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Второй раздел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Работа на сервере</w:t>
      </w:r>
      <w:r>
        <w:rPr>
          <w:bCs/>
          <w:b/>
        </w:rP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Для каких задач можно использовать удаленный сервер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Зайдите с этого терминала по SSH на удаленный сервер server1.stepik-local. Для доступа к серверу используйте логин box и пароль supersecret, а порт указывать не нужно – используется порт по умолчанию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Для чего можно использовать программу Filezilla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Как обычно можно вызвать справочную информацию о программе program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Предположим вы запустили программы program1, program2 и program3 в фоновом режиме. После этого вы выполнили следующие действия:fg %1 Ctrl+С fg %2 Ctrl+Z jobs</w:t>
      </w:r>
      <w:r>
        <w:t xml:space="preserve"> </w:t>
      </w:r>
      <w:r>
        <w:t xml:space="preserve">Информация о каких программах будет показана при выполнении команды jobs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С помощью какой команды можно мгновенно завершить остановленный процесс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Сколько памяти занимает остановленное (по Ctrl+Z) многопоточное приложение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Как принудительно завершить один из потоков запущенного многопоточного приложения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Изучите справочную информацию об этих подпрограммах (можно вызвать при помощи –help) и ответьте на вопрос – какой(ие) из этих шагов можно выполнить в несколько потоков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Скачайте файлы, необходимые для запуска bowtie2: референсный геном (reference) и риды (reads). Запустите программу bowtie2 на этих данных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Предположим, что вы открыли терминал, зашли в нем на сервер, запустили на этом сервере tmux и начали работу в</w:t>
      </w:r>
      <w:r>
        <w:t xml:space="preserve"> </w:t>
      </w:r>
      <w:r>
        <w:t xml:space="preserve">нем. Что произойдет, если вы теперь закроете терминал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t xml:space="preserve">Задание на самостоятельное изучение tmux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  <w:pStyle w:val="Compact"/>
      </w:pPr>
      <w:r>
        <w:t xml:space="preserve">Задание на самостоятельное изучение tmux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Третий раздел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Продвинутые темы</w:t>
      </w:r>
      <w:r>
        <w:rPr>
          <w:bCs/>
          <w:b/>
        </w:rPr>
        <w:t xml:space="preserve">”</w:t>
      </w:r>
    </w:p>
    <w:p>
      <w:pPr>
        <w:numPr>
          <w:ilvl w:val="0"/>
          <w:numId w:val="1053"/>
        </w:numPr>
        <w:pStyle w:val="Compac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  <w:pStyle w:val="Compact"/>
      </w:pPr>
      <w:r>
        <w:t xml:space="preserve">При перемещении в vim</w:t>
      </w:r>
      <w:r>
        <w:t xml:space="preserve"> </w:t>
      </w:r>
      <w:r>
        <w:t xml:space="preserve">“</w:t>
      </w:r>
      <w:r>
        <w:t xml:space="preserve">по словам</w:t>
      </w:r>
      <w:r>
        <w:t xml:space="preserve">”</w:t>
      </w:r>
      <w:r>
        <w:t xml:space="preserve"> </w:t>
      </w:r>
      <w:r>
        <w:t xml:space="preserve">есть небольшая разница в том, используем мы маленькую (w, e, b) или большую (W, E, B) букву. Первые перемещают нас по</w:t>
      </w:r>
      <w:r>
        <w:t xml:space="preserve"> </w:t>
      </w:r>
      <w:r>
        <w:t xml:space="preserve">“</w:t>
      </w:r>
      <w:r>
        <w:t xml:space="preserve">словам</w:t>
      </w:r>
      <w:r>
        <w:t xml:space="preserve">”</w:t>
      </w:r>
      <w:r>
        <w:t xml:space="preserve"> </w:t>
      </w:r>
      <w:r>
        <w:t xml:space="preserve">(word), а вторые по</w:t>
      </w:r>
      <w:r>
        <w:t xml:space="preserve"> </w:t>
      </w:r>
      <w:r>
        <w:t xml:space="preserve">“</w:t>
      </w:r>
      <w:r>
        <w:t xml:space="preserve">большим словам</w:t>
      </w:r>
      <w:r>
        <w:t xml:space="preserve">”</w:t>
      </w:r>
      <w:r>
        <w:t xml:space="preserve"> </w:t>
      </w:r>
      <w:r>
        <w:t xml:space="preserve">(WORD). Посмотрите справку по этим перемещениям и разберитесь в чем заключается разница между word и WORD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  <w:pStyle w:val="Compact"/>
      </w:pPr>
      <w:r>
        <w:t xml:space="preserve">Предположим, что в текстовом файле записана одна единственная строка: one two three four five и вам нужно преобразовать её в строку three four four four five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  <w:pStyle w:val="Compact"/>
      </w:pPr>
      <w:r>
        <w:t xml:space="preserve"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 больше, чем один раз, то заменить на Linux в этой строке нужно только самое первое из этих слов.Какую команду нужно ввести для этого в vim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  <w:pStyle w:val="Compact"/>
      </w:pPr>
      <w:r>
        <w:t xml:space="preserve">Мы совсем не рассказали вам про третий режим работы vim – режим выделения (Visual)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  <w:pStyle w:val="Compact"/>
      </w:pPr>
      <w:r>
        <w:t xml:space="preserve">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  <w:pStyle w:val="Compact"/>
      </w:pPr>
      <w:r>
        <w:t xml:space="preserve">Предположим, что вы находитесь в директории /home/bi/Documents/ и запускаете в ней скрипт следующего содержания: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  <w:pStyle w:val="Compact"/>
      </w:pPr>
      <w:r>
        <w:t xml:space="preserve">Вы можете скачать и изучить скрипты, которые мы показали в видеофрагменте: variables1.sh, variables2.sh.</w:t>
      </w:r>
      <w:r>
        <w:t xml:space="preserve"> </w:t>
      </w:r>
      <w:r>
        <w:t xml:space="preserve">Какие из представленных ниже строк могут быть именами переменных в bash? Выберите все подходящие варианты!</w:t>
      </w:r>
      <w:r>
        <w:t xml:space="preserve"> </w:t>
      </w:r>
      <w:r>
        <w:t xml:space="preserve">Пояснение: скачала и изучила файлы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  <w:pStyle w:val="Compact"/>
      </w:pPr>
      <w:r>
        <w:t xml:space="preserve">Вы можете скачать и изучить скрипт, который мы показали в видеофрагменте: arguments.sh. Напишите скрипт на bash, который принимает на вход два аргумента и выводит на экран строку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  <w:pStyle w:val="Compact"/>
      </w:pPr>
      <w:r>
        <w:t xml:space="preserve">Вы можете скачать и изучить скрипт, который мы показали в видеофрагменте: branching1.sh. Предположим, вы пишете скрипт на bash и хотите использовать в нем конструкцию if в следующем фрагменте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  <w:pStyle w:val="Compac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  <w:pStyle w:val="Compact"/>
      </w:pPr>
      <w:r>
        <w:t xml:space="preserve">Посмотрите на фрагмент bash-скрипта:</w:t>
      </w:r>
      <w:r>
        <w:t xml:space="preserve"> </w:t>
      </w:r>
      <w:r>
        <w:t xml:space="preserve">for str in a , b , c_d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if [[ $str &gt;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]]</w:t>
      </w:r>
      <w:r>
        <w:t xml:space="preserve"> </w:t>
      </w:r>
      <w:r>
        <w:t xml:space="preserve">then</w:t>
      </w:r>
      <w:r>
        <w:t xml:space="preserve"> </w:t>
      </w:r>
      <w:r>
        <w:t xml:space="preserve">continue</w:t>
      </w:r>
      <w:r>
        <w:t xml:space="preserve"> </w:t>
      </w:r>
      <w:r>
        <w:t xml:space="preserve">fi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FirstParagraph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  <w:pStyle w:val="Compact"/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  <w:pStyle w:val="Compact"/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 по следующим правилам:</w:t>
      </w:r>
    </w:p>
    <w:p>
      <w:pPr>
        <w:pStyle w:val="BodyText"/>
      </w:pPr>
      <w:r>
        <w:t xml:space="preserve">младше либо равно 16: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,</w:t>
      </w:r>
      <w:r>
        <w:t xml:space="preserve"> </w:t>
      </w:r>
      <w:r>
        <w:t xml:space="preserve">от 17 до 25 (включительно):</w:t>
      </w:r>
      <w:r>
        <w:t xml:space="preserve"> </w:t>
      </w:r>
      <w:r>
        <w:t xml:space="preserve">“</w:t>
      </w:r>
      <w:r>
        <w:t xml:space="preserve">youth</w:t>
      </w:r>
      <w:r>
        <w:t xml:space="preserve">”</w:t>
      </w:r>
      <w:r>
        <w:t xml:space="preserve">,</w:t>
      </w:r>
      <w:r>
        <w:t xml:space="preserve"> </w:t>
      </w:r>
      <w:r>
        <w:t xml:space="preserve">старше 25: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  <w:pStyle w:val="Compact"/>
      </w:pPr>
      <w:r>
        <w:t xml:space="preserve">Пусть вы находитесь в директории /home/bi/Documents/ и запускаете в ней скрипт следующего содержания</w:t>
      </w:r>
      <w:r>
        <w:t xml:space="preserve"> </w:t>
      </w:r>
      <w:r>
        <w:t xml:space="preserve">Что в этом случае выведет команда echo на экран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  <w:pStyle w:val="Compact"/>
      </w:pPr>
      <w:r>
        <w:t xml:space="preserve">Если хочется всё-таки запустить программу program, которая пишет что-то в stdout и потом выполнить какие-то действия если ее код возврата равен 0? Выберите все верные утверждения или правильно работающие конструкции if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  <w:pStyle w:val="Compac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t xml:space="preserve">Пусть в директории /home/bi лежат файлы Star_Wars.avi, star_trek_OST.mp3, STARS.txt, stardust.mpeg, Eddard_Stark_biography.txt.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  <w:pStyle w:val="Compact"/>
      </w:pPr>
      <w:r>
        <w:t xml:space="preserve">Какие(ой) из трех файлов (file1, file2, file3) будут найдены по команде find /home/bi -mindepth 2 -maxdepth 3 -name “file*“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t xml:space="preserve">какая(ие) из них создаст файл results.txt наибольшего размера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  <w:pStyle w:val="Compact"/>
      </w:pPr>
      <w:r>
        <w:t xml:space="preserve">Что произойдет, если в команде sed -n “/[a-z]*/p” text.txt не указывать опцию -n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  <w:pStyle w:val="Compact"/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  <w:pStyle w:val="Compact"/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  <w:pStyle w:val="Compact"/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  <w:pStyle w:val="Compact"/>
      </w:pPr>
      <w:r>
        <w:t xml:space="preserve">Впишите в форму ниже одну команду (т.е. одну строку), которую нужно добавить в скрипт, для выполнения этой задачи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  <w:pStyle w:val="Compact"/>
      </w:pPr>
      <w:r>
        <w:t xml:space="preserve">Если вы не скачали на предыдущем шаге файлы animated.gnu и move.rot, то скачайте их теперь, т.к. они понадобятся для выполнения задания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  <w:pStyle w:val="Compact"/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  <w:r>
        <w:t xml:space="preserve"> </w:t>
      </w:r>
      <w:r>
        <w:t xml:space="preserve">Пояснение: проверила в терминале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  <w:pStyle w:val="Compact"/>
      </w:pPr>
      <w:r>
        <w:t xml:space="preserve">После выполнения какой команды user из группы group всё-таки сможет создать файл внутри dir?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  <w:pStyle w:val="Compact"/>
      </w:pPr>
      <w:r>
        <w:t xml:space="preserve">Отметьте какие характеристики файла можно посчитать с использованием команды wc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  <w:pStyle w:val="Compact"/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  <w:pStyle w:val="Compact"/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СЕРТИФИКАТ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4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4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5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5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5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6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6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6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6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6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6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6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6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7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7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7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7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7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7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7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7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78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79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80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81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82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83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84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85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9" Target="media/rId29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32" Target="media/rId3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33" Target="media/rId3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34" Target="media/rId3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112" Target="media/rId11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Хамдамова Айжана</dc:creator>
  <dc:language>ru-RU</dc:language>
  <cp:keywords/>
  <dcterms:created xsi:type="dcterms:W3CDTF">2023-06-03T11:31:53Z</dcterms:created>
  <dcterms:modified xsi:type="dcterms:W3CDTF">2023-06-03T11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